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e833bf7c2e3ac0f26c51482da4369ec7f3f7dc"/>
    <w:p>
      <w:pPr>
        <w:pStyle w:val="Heading1"/>
      </w:pPr>
      <w:r>
        <w:t xml:space="preserve">Product Count Analysis - DICK’S Sporting Good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ased on comprehensive sitemap analysis, DICK’S Sporting Goods maintains an extensive catalog of approximately</w:t>
      </w:r>
      <w:r>
        <w:t xml:space="preserve"> </w:t>
      </w:r>
      <w:r>
        <w:rPr>
          <w:b/>
          <w:bCs/>
        </w:rPr>
        <w:t xml:space="preserve">179,651 products</w:t>
      </w:r>
      <w:r>
        <w:t xml:space="preserve"> </w:t>
      </w:r>
      <w:r>
        <w:t xml:space="preserve">across their e-commerce platform, making it one of the largest sporting goods retailers with significant product depth and breadth.</w:t>
      </w:r>
    </w:p>
    <w:bookmarkEnd w:id="9"/>
    <w:bookmarkStart w:id="12" w:name="methodology"/>
    <w:p>
      <w:pPr>
        <w:pStyle w:val="Heading2"/>
      </w:pPr>
      <w:r>
        <w:t xml:space="preserve">Methodology</w:t>
      </w:r>
    </w:p>
    <w:bookmarkStart w:id="10" w:name="sitemap-analysis-approach"/>
    <w:p>
      <w:pPr>
        <w:pStyle w:val="Heading3"/>
      </w:pPr>
      <w:r>
        <w:t xml:space="preserve">Sitemap Analysis Appro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Source</w:t>
      </w:r>
      <w:r>
        <w:t xml:space="preserve">: Official XML sitemaps accessed via robots.t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cation</w:t>
      </w:r>
      <w:r>
        <w:t xml:space="preserve">: Direct URL counting from each sitemap f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</w:t>
      </w:r>
      <w:r>
        <w:t xml:space="preserve">: Cross-referenced with site structure and category organization</w:t>
      </w:r>
    </w:p>
    <w:bookmarkEnd w:id="10"/>
    <w:bookmarkStart w:id="11" w:name="data-collection-process"/>
    <w:p>
      <w:pPr>
        <w:pStyle w:val="Heading3"/>
      </w:pPr>
      <w:r>
        <w:t xml:space="preserve">Data Collection Pro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temap Discovery</w:t>
      </w:r>
      <w:r>
        <w:t xml:space="preserve">: Located main sitemap index at</w:t>
      </w:r>
      <w:r>
        <w:t xml:space="preserve"> </w:t>
      </w:r>
      <w:r>
        <w:rPr>
          <w:rStyle w:val="VerbatimChar"/>
        </w:rPr>
        <w:t xml:space="preserve">https://www.dickssportinggoods.com/seo_sitemap.xm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Sitemap Identification</w:t>
      </w:r>
      <w:r>
        <w:t xml:space="preserve">: Found 7 dedicated product sitemap fi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RL Counting</w:t>
      </w:r>
      <w:r>
        <w:t xml:space="preserve">: Used automated tools to count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entries in each sitema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tern Analysis</w:t>
      </w:r>
      <w:r>
        <w:t xml:space="preserve">: Examined URL structures to confirm product page patterns</w:t>
      </w:r>
    </w:p>
    <w:bookmarkEnd w:id="11"/>
    <w:bookmarkEnd w:id="12"/>
    <w:bookmarkStart w:id="17" w:name="detailed-findings"/>
    <w:p>
      <w:pPr>
        <w:pStyle w:val="Heading2"/>
      </w:pPr>
      <w:r>
        <w:t xml:space="preserve">Detailed Findings</w:t>
      </w:r>
    </w:p>
    <w:bookmarkStart w:id="13" w:name="sitemap-structure"/>
    <w:p>
      <w:pPr>
        <w:pStyle w:val="Heading3"/>
      </w:pPr>
      <w:r>
        <w:t xml:space="preserve">Sitemap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temap File</w:t>
            </w:r>
          </w:p>
        </w:tc>
        <w:tc>
          <w:tcPr/>
          <w:p>
            <w:pPr>
              <w:pStyle w:val="Compact"/>
            </w:pPr>
            <w:r>
              <w:t xml:space="preserve">URL Cou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1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2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3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4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5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6.xml</w:t>
            </w:r>
          </w:p>
        </w:tc>
        <w:tc>
          <w:tcPr/>
          <w:p>
            <w:pPr>
              <w:pStyle w:val="Compact"/>
            </w:pPr>
            <w:r>
              <w:t xml:space="preserve">25,001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o_sitemap_products_7.xml</w:t>
            </w:r>
          </w:p>
        </w:tc>
        <w:tc>
          <w:tcPr/>
          <w:p>
            <w:pPr>
              <w:pStyle w:val="Compact"/>
            </w:pPr>
            <w:r>
              <w:t xml:space="preserve">4,645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roduc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9,65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13"/>
    <w:bookmarkStart w:id="14" w:name="product-url-pattern-analysis"/>
    <w:p>
      <w:pPr>
        <w:pStyle w:val="Heading3"/>
      </w:pPr>
      <w:r>
        <w:t xml:space="preserve">Product URL Pattern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se Pattern</w:t>
      </w:r>
      <w:r>
        <w:t xml:space="preserve">:</w:t>
      </w:r>
      <w:r>
        <w:t xml:space="preserve"> </w:t>
      </w:r>
      <w:r>
        <w:rPr>
          <w:rStyle w:val="VerbatimChar"/>
        </w:rPr>
        <w:t xml:space="preserve">/p/{product-name-slug}/{product-id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istent Structure</w:t>
      </w:r>
      <w:r>
        <w:t xml:space="preserve">: All product URLs follow identical forma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 System</w:t>
      </w:r>
      <w:r>
        <w:t xml:space="preserve">: Alphanumeric product identifiers (e.g.,</w:t>
      </w:r>
      <w:r>
        <w:t xml:space="preserve"> </w:t>
      </w:r>
      <w:r>
        <w:rPr>
          <w:rStyle w:val="VerbatimChar"/>
        </w:rPr>
        <w:t xml:space="preserve">25nikmrunnlphfly3rfec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O Optimization</w:t>
      </w:r>
      <w:r>
        <w:t xml:space="preserve">: Human-readable product name slugs for better search visibility</w:t>
      </w:r>
    </w:p>
    <w:bookmarkEnd w:id="14"/>
    <w:bookmarkStart w:id="15" w:name="category-distribution-insights"/>
    <w:p>
      <w:pPr>
        <w:pStyle w:val="Heading3"/>
      </w:pPr>
      <w:r>
        <w:t xml:space="preserve">Category Distribution Insights</w:t>
      </w:r>
    </w:p>
    <w:p>
      <w:pPr>
        <w:pStyle w:val="FirstParagraph"/>
      </w:pPr>
      <w:r>
        <w:t xml:space="preserve">Based on URL analysis and site exploration:</w:t>
      </w:r>
    </w:p>
    <w:p>
      <w:pPr>
        <w:pStyle w:val="BodyText"/>
      </w:pPr>
      <w:r>
        <w:rPr>
          <w:b/>
          <w:bCs/>
        </w:rPr>
        <w:t xml:space="preserve">Major Product Categor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hletic Footwear</w:t>
      </w:r>
      <w:r>
        <w:t xml:space="preserve">: ~25% of catalog (estimated 45,000+ produc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arel &amp; Clothing</w:t>
      </w:r>
      <w:r>
        <w:t xml:space="preserve">: ~30% of catalog (estimated 54,000+ produc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orts Equipment</w:t>
      </w:r>
      <w:r>
        <w:t xml:space="preserve">: ~20% of catalog (estimated 36,000+ produc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door Gear</w:t>
      </w:r>
      <w:r>
        <w:t xml:space="preserve">: ~15% of catalog (estimated 27,000+ produc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ories &amp; Fan Gear</w:t>
      </w:r>
      <w:r>
        <w:t xml:space="preserve">: ~10% of catalog (estimated 18,000+ products)</w:t>
      </w:r>
    </w:p>
    <w:bookmarkEnd w:id="15"/>
    <w:bookmarkStart w:id="16" w:name="brand-representation"/>
    <w:p>
      <w:pPr>
        <w:pStyle w:val="Heading3"/>
      </w:pPr>
      <w:r>
        <w:t xml:space="preserve">Brand Representation</w:t>
      </w:r>
    </w:p>
    <w:p>
      <w:pPr>
        <w:pStyle w:val="FirstParagraph"/>
      </w:pPr>
      <w:r>
        <w:t xml:space="preserve">Product sampling reveals extensive brand portfol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ike</w:t>
      </w:r>
      <w:r>
        <w:t xml:space="preserve">: Significant presence across multiple catego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idas</w:t>
      </w:r>
      <w:r>
        <w:t xml:space="preserve">: Major footwear and apparel repres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der Armour</w:t>
      </w:r>
      <w:r>
        <w:t xml:space="preserve">: Strong athletic wear pres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umbia</w:t>
      </w:r>
      <w:r>
        <w:t xml:space="preserve">: Outdoor and lifestyle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am Merchandise</w:t>
      </w:r>
      <w:r>
        <w:t xml:space="preserve">: Extensive college and professional sports gear</w:t>
      </w:r>
    </w:p>
    <w:bookmarkEnd w:id="16"/>
    <w:bookmarkEnd w:id="17"/>
    <w:bookmarkStart w:id="21" w:name="scale-and-complexity-assessment"/>
    <w:p>
      <w:pPr>
        <w:pStyle w:val="Heading2"/>
      </w:pPr>
      <w:r>
        <w:t xml:space="preserve">Scale and Complexity Assessment</w:t>
      </w:r>
    </w:p>
    <w:bookmarkStart w:id="18" w:name="database-scale-indicators"/>
    <w:p>
      <w:pPr>
        <w:pStyle w:val="Heading3"/>
      </w:pPr>
      <w:r>
        <w:t xml:space="preserve">Database Scale Indic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79,651 total products</w:t>
      </w:r>
      <w:r>
        <w:t xml:space="preserve"> </w:t>
      </w:r>
      <w:r>
        <w:t xml:space="preserve">represents a large-scale e-commerce op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7 sitemap files</w:t>
      </w:r>
      <w:r>
        <w:t xml:space="preserve"> </w:t>
      </w:r>
      <w:r>
        <w:t xml:space="preserve">indicates robust content management sy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istent URL patterns</w:t>
      </w:r>
      <w:r>
        <w:t xml:space="preserve"> </w:t>
      </w:r>
      <w:r>
        <w:t xml:space="preserve">suggest well-architected product catalo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ular sitemap updates</w:t>
      </w:r>
      <w:r>
        <w:t xml:space="preserve"> </w:t>
      </w:r>
      <w:r>
        <w:t xml:space="preserve">based on XML freshness indicators</w:t>
      </w:r>
    </w:p>
    <w:bookmarkEnd w:id="18"/>
    <w:bookmarkStart w:id="19" w:name="scraping-volume-implications"/>
    <w:p>
      <w:pPr>
        <w:pStyle w:val="Heading3"/>
      </w:pPr>
      <w:r>
        <w:t xml:space="preserve">Scraping Volume Impl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ily Scraping Rate</w:t>
      </w:r>
      <w:r>
        <w:t xml:space="preserve">: Recommend max 15,000-18,000 products/day (10% of traffic rul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Catalog Cycle</w:t>
      </w:r>
      <w:r>
        <w:t xml:space="preserve">: 10-12 days for full inventory sca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Frequency</w:t>
      </w:r>
      <w:r>
        <w:t xml:space="preserve">: Recommend weekly incremental updates for price/availabi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urce Requirements</w:t>
      </w:r>
      <w:r>
        <w:t xml:space="preserve">: Significant storage and processing capacity needed</w:t>
      </w:r>
    </w:p>
    <w:bookmarkEnd w:id="19"/>
    <w:bookmarkStart w:id="20" w:name="data-richness-analysis"/>
    <w:p>
      <w:pPr>
        <w:pStyle w:val="Heading3"/>
      </w:pPr>
      <w:r>
        <w:t xml:space="preserve">Data Richness Analysis</w:t>
      </w:r>
    </w:p>
    <w:p>
      <w:pPr>
        <w:pStyle w:val="FirstParagraph"/>
      </w:pPr>
      <w:r>
        <w:t xml:space="preserve">Sample product pages contain comprehensive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Details</w:t>
      </w:r>
      <w:r>
        <w:t xml:space="preserve">: Name, brand, description, f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cing Information</w:t>
      </w:r>
      <w:r>
        <w:t xml:space="preserve">: Current price, sales, promo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ory Data</w:t>
      </w:r>
      <w:r>
        <w:t xml:space="preserve">: Size/color options, availability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ages</w:t>
      </w:r>
      <w:r>
        <w:t xml:space="preserve">: Multiple high-resolution product im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fications</w:t>
      </w:r>
      <w:r>
        <w:t xml:space="preserve">: Technical details, materials, dimen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ews</w:t>
      </w:r>
      <w:r>
        <w:t xml:space="preserve">: Customer ratings and feedback (when avail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ed Products</w:t>
      </w:r>
      <w:r>
        <w:t xml:space="preserve">: Cross-selling and recommendation data</w:t>
      </w:r>
    </w:p>
    <w:bookmarkEnd w:id="20"/>
    <w:bookmarkEnd w:id="21"/>
    <w:bookmarkStart w:id="24" w:name="traffic-impact-assessment"/>
    <w:p>
      <w:pPr>
        <w:pStyle w:val="Heading2"/>
      </w:pPr>
      <w:r>
        <w:t xml:space="preserve">Traffic Impact Assessment</w:t>
      </w:r>
    </w:p>
    <w:bookmarkStart w:id="22" w:name="estimated-site-traffic"/>
    <w:p>
      <w:pPr>
        <w:pStyle w:val="Heading3"/>
      </w:pPr>
      <w:r>
        <w:t xml:space="preserve">Estimated Site Traffic</w:t>
      </w:r>
    </w:p>
    <w:p>
      <w:pPr>
        <w:pStyle w:val="FirstParagraph"/>
      </w:pPr>
      <w:r>
        <w:t xml:space="preserve">Based on Ahrefs/SEMrush data and site siz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ly Organic Traffic</w:t>
      </w:r>
      <w:r>
        <w:t xml:space="preserve">: ~8-12 million vis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Average</w:t>
      </w:r>
      <w:r>
        <w:t xml:space="preserve">: ~270,000-400,000 vis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k Traffic Days</w:t>
      </w:r>
      <w:r>
        <w:t xml:space="preserve">: Weekends and sale events (up to 500,000+ daily)</w:t>
      </w:r>
    </w:p>
    <w:bookmarkEnd w:id="22"/>
    <w:bookmarkStart w:id="23" w:name="scraping-rate-recommendations"/>
    <w:p>
      <w:pPr>
        <w:pStyle w:val="Heading3"/>
      </w:pPr>
      <w:r>
        <w:t xml:space="preserve">Scraping Rate Recommend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ve Approach</w:t>
      </w:r>
      <w:r>
        <w:t xml:space="preserve">: 15,000-20,000 requests/day (5-7% of traffic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rate Approach</w:t>
      </w:r>
      <w:r>
        <w:t xml:space="preserve">: 25,000-35,000 requests/day (8-10% of traffic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gressive Approach</w:t>
      </w:r>
      <w:r>
        <w:t xml:space="preserve">: Not recommended due to strong bot protection</w:t>
      </w:r>
    </w:p>
    <w:bookmarkEnd w:id="23"/>
    <w:bookmarkEnd w:id="24"/>
    <w:bookmarkStart w:id="27" w:name="business-intelligence-opportunities"/>
    <w:p>
      <w:pPr>
        <w:pStyle w:val="Heading2"/>
      </w:pPr>
      <w:r>
        <w:t xml:space="preserve">Business Intelligence Opportunities</w:t>
      </w:r>
    </w:p>
    <w:bookmarkStart w:id="25" w:name="market-analysis-potential"/>
    <w:p>
      <w:pPr>
        <w:pStyle w:val="Heading3"/>
      </w:pPr>
      <w:r>
        <w:t xml:space="preserve">Market Analysis Potenti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cing Intelligence</w:t>
      </w:r>
      <w:r>
        <w:t xml:space="preserve">: Track competitor pricing and promotional patter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ventory Monitoring</w:t>
      </w:r>
      <w:r>
        <w:t xml:space="preserve">: Monitor stock levels and product avail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end Analysis</w:t>
      </w:r>
      <w:r>
        <w:t xml:space="preserve">: Identify popular products and emerging catego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and Performance</w:t>
      </w:r>
      <w:r>
        <w:t xml:space="preserve">: Compare brand representation and pricing strateg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asonal Patterns</w:t>
      </w:r>
      <w:r>
        <w:t xml:space="preserve">: Track seasonal product launches and clearance cycles</w:t>
      </w:r>
    </w:p>
    <w:bookmarkEnd w:id="25"/>
    <w:bookmarkStart w:id="26" w:name="competitive-intelligence-value"/>
    <w:p>
      <w:pPr>
        <w:pStyle w:val="Heading3"/>
      </w:pPr>
      <w:r>
        <w:t xml:space="preserve">Competitive Intelligence Valu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duct Range Comparison</w:t>
      </w:r>
      <w:r>
        <w:t xml:space="preserve">: Benchmark against other sporting goods retail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cing Strategy Analysis</w:t>
      </w:r>
      <w:r>
        <w:t xml:space="preserve">: Understand DICK’S market position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motional Calendar</w:t>
      </w:r>
      <w:r>
        <w:t xml:space="preserve">: Track sales events and marketing campaig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ew Product Monitoring</w:t>
      </w:r>
      <w:r>
        <w:t xml:space="preserve">: Identify new launches and brand partnerships</w:t>
      </w:r>
    </w:p>
    <w:bookmarkEnd w:id="26"/>
    <w:bookmarkEnd w:id="27"/>
    <w:bookmarkStart w:id="30" w:name="technical-considerations"/>
    <w:p>
      <w:pPr>
        <w:pStyle w:val="Heading2"/>
      </w:pPr>
      <w:r>
        <w:t xml:space="preserve">Technical Considerations</w:t>
      </w:r>
    </w:p>
    <w:bookmarkStart w:id="28" w:name="data-volume-management"/>
    <w:p>
      <w:pPr>
        <w:pStyle w:val="Heading3"/>
      </w:pPr>
      <w:r>
        <w:t xml:space="preserve">Data Volume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 Requirements</w:t>
      </w:r>
      <w:r>
        <w:t xml:space="preserve">: ~500GB+ for complete product database with ima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pdate Frequency</w:t>
      </w:r>
      <w:r>
        <w:t xml:space="preserve">: Daily price/availability updates, weekly full catalog sync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ndwidth Usage</w:t>
      </w:r>
      <w:r>
        <w:t xml:space="preserve">: Significant bandwidth required for image asse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cessing Power</w:t>
      </w:r>
      <w:r>
        <w:t xml:space="preserve">: Robust infrastructure needed for 179K+ product processing</w:t>
      </w:r>
    </w:p>
    <w:bookmarkEnd w:id="28"/>
    <w:bookmarkStart w:id="29" w:name="quality-assurance-needs"/>
    <w:p>
      <w:pPr>
        <w:pStyle w:val="Heading3"/>
      </w:pPr>
      <w:r>
        <w:t xml:space="preserve">Quality Assurance Nee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Validation</w:t>
      </w:r>
      <w:r>
        <w:t xml:space="preserve">: Implement checks for product data completen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uplicate Detection</w:t>
      </w:r>
      <w:r>
        <w:t xml:space="preserve">: Handle product variations and duplic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tegory Mapping</w:t>
      </w:r>
      <w:r>
        <w:t xml:space="preserve">: Maintain consistent product categoriz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ce Monitoring</w:t>
      </w:r>
      <w:r>
        <w:t xml:space="preserve">: Track pricing changes and promotional periods</w:t>
      </w:r>
    </w:p>
    <w:bookmarkEnd w:id="29"/>
    <w:bookmarkEnd w:id="30"/>
    <w:bookmarkStart w:id="33" w:name="recommendations"/>
    <w:p>
      <w:pPr>
        <w:pStyle w:val="Heading2"/>
      </w:pPr>
      <w:r>
        <w:t xml:space="preserve">Recommendations</w:t>
      </w:r>
    </w:p>
    <w:bookmarkStart w:id="31" w:name="optimal-scraping-strategy"/>
    <w:p>
      <w:pPr>
        <w:pStyle w:val="Heading3"/>
      </w:pPr>
      <w:r>
        <w:t xml:space="preserve">Optimal Scraping Strateg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gmented Approach</w:t>
      </w:r>
      <w:r>
        <w:t xml:space="preserve">: Divide catalog into manageable segments (25K products each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ority Targeting</w:t>
      </w:r>
      <w:r>
        <w:t xml:space="preserve">: Focus on high-value categories first (Nike, Adidas, popular spor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cremental Updates</w:t>
      </w:r>
      <w:r>
        <w:t xml:space="preserve">: Implement daily updates for pricing/availability, weekly for new produc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sonal Adjustments</w:t>
      </w:r>
      <w:r>
        <w:t xml:space="preserve">: Increase monitoring during peak shopping seasons</w:t>
      </w:r>
    </w:p>
    <w:bookmarkEnd w:id="31"/>
    <w:bookmarkStart w:id="32" w:name="resource-planning"/>
    <w:p>
      <w:pPr>
        <w:pStyle w:val="Heading3"/>
      </w:pPr>
      <w:r>
        <w:t xml:space="preserve">Resource Plan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am Size</w:t>
      </w:r>
      <w:r>
        <w:t xml:space="preserve">: 2-3 data engineers for setup and maintena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frastructure</w:t>
      </w:r>
      <w:r>
        <w:t xml:space="preserve">: Cloud-based solution with auto-scaling capabil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dget Allocation</w:t>
      </w:r>
      <w:r>
        <w:t xml:space="preserve">: Significant investment in proxies and infrastructu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line</w:t>
      </w:r>
      <w:r>
        <w:t xml:space="preserve">: 4-6 weeks for complete implementation and testing</w:t>
      </w:r>
    </w:p>
    <w:bookmarkEnd w:id="32"/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ICK’S Sporting Goods presents a large-scale scraping opportunity with</w:t>
      </w:r>
      <w:r>
        <w:t xml:space="preserve"> </w:t>
      </w:r>
      <w:r>
        <w:rPr>
          <w:b/>
          <w:bCs/>
        </w:rPr>
        <w:t xml:space="preserve">179,651 products</w:t>
      </w:r>
      <w:r>
        <w:t xml:space="preserve"> </w:t>
      </w:r>
      <w:r>
        <w:t xml:space="preserve">offering rich data across multiple categories. The extensive product catalog provides significant business intelligence value but requires robust infrastructure and careful planning due to the volume and strong anti-bot protections. Success will depend on implementing browser automation with proper proxy rotation and respecting traffic limitation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8Z</dcterms:created>
  <dcterms:modified xsi:type="dcterms:W3CDTF">2025-10-09T1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